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9BDAB" w14:textId="77777777" w:rsidR="003D503F" w:rsidRDefault="006622A8" w:rsidP="006622A8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ÜL-Nr.:</w:t>
      </w:r>
    </w:p>
    <w:p w14:paraId="3AFE20CA" w14:textId="77777777" w:rsidR="006622A8" w:rsidRPr="001365D0" w:rsidRDefault="006622A8" w:rsidP="001365D0">
      <w:pPr>
        <w:pBdr>
          <w:bottom w:val="single" w:sz="6" w:space="1" w:color="auto"/>
        </w:pBd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Fahrtkostenerstattung</w:t>
      </w:r>
    </w:p>
    <w:p w14:paraId="423CACCA" w14:textId="77777777" w:rsidR="006622A8" w:rsidRDefault="006622A8" w:rsidP="006622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hr geehrte Damen und Herren,</w:t>
      </w:r>
    </w:p>
    <w:p w14:paraId="2CBD9F32" w14:textId="77777777" w:rsidR="001365D0" w:rsidRDefault="001365D0" w:rsidP="006622A8">
      <w:pPr>
        <w:rPr>
          <w:rFonts w:ascii="Times New Roman" w:hAnsi="Times New Roman" w:cs="Times New Roman"/>
        </w:rPr>
      </w:pPr>
    </w:p>
    <w:p w14:paraId="33676DD5" w14:textId="4B150CC7" w:rsidR="006622A8" w:rsidRDefault="006622A8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 Rahmen des Projekts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sind auf der Strecke zwischen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und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    am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folgende Fahrtkosten entstanden:</w:t>
      </w:r>
    </w:p>
    <w:tbl>
      <w:tblPr>
        <w:tblStyle w:val="Listentabelle3"/>
        <w:tblW w:w="0" w:type="auto"/>
        <w:tblLook w:val="04A0" w:firstRow="1" w:lastRow="0" w:firstColumn="1" w:lastColumn="0" w:noHBand="0" w:noVBand="1"/>
      </w:tblPr>
      <w:tblGrid>
        <w:gridCol w:w="1083"/>
        <w:gridCol w:w="1108"/>
        <w:gridCol w:w="1076"/>
        <w:gridCol w:w="5789"/>
      </w:tblGrid>
      <w:tr w:rsidR="006622A8" w14:paraId="0A65642C" w14:textId="77777777" w:rsidTr="001365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3" w:type="dxa"/>
            <w:tcBorders>
              <w:bottom w:val="single" w:sz="4" w:space="0" w:color="auto"/>
            </w:tcBorders>
          </w:tcPr>
          <w:p w14:paraId="21ED6677" w14:textId="77777777" w:rsidR="006622A8" w:rsidRDefault="006622A8" w:rsidP="006622A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en</w:t>
            </w:r>
          </w:p>
        </w:tc>
        <w:tc>
          <w:tcPr>
            <w:tcW w:w="1108" w:type="dxa"/>
            <w:tcBorders>
              <w:bottom w:val="single" w:sz="4" w:space="0" w:color="auto"/>
            </w:tcBorders>
          </w:tcPr>
          <w:p w14:paraId="2B80994B" w14:textId="77777777" w:rsidR="006622A8" w:rsidRDefault="006622A8" w:rsidP="006622A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rag</w:t>
            </w:r>
          </w:p>
        </w:tc>
        <w:tc>
          <w:tcPr>
            <w:tcW w:w="1076" w:type="dxa"/>
            <w:tcBorders>
              <w:bottom w:val="single" w:sz="4" w:space="0" w:color="auto"/>
            </w:tcBorders>
          </w:tcPr>
          <w:p w14:paraId="7F859AF6" w14:textId="77777777" w:rsidR="006622A8" w:rsidRDefault="006622A8" w:rsidP="006622A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egnr.</w:t>
            </w:r>
          </w:p>
        </w:tc>
        <w:tc>
          <w:tcPr>
            <w:tcW w:w="5789" w:type="dxa"/>
            <w:tcBorders>
              <w:bottom w:val="single" w:sz="4" w:space="0" w:color="auto"/>
            </w:tcBorders>
          </w:tcPr>
          <w:p w14:paraId="4396C737" w14:textId="77777777" w:rsidR="006622A8" w:rsidRDefault="006622A8" w:rsidP="006622A8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rwendungszweck</w:t>
            </w:r>
          </w:p>
        </w:tc>
      </w:tr>
      <w:tr w:rsidR="006622A8" w14:paraId="7400A77E" w14:textId="77777777" w:rsidTr="001365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A1A1" w14:textId="77777777" w:rsidR="006622A8" w:rsidRDefault="006622A8" w:rsidP="006622A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59FC9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DD6D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E7EBB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622A8" w14:paraId="32C3285D" w14:textId="77777777" w:rsidTr="001365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68BA0" w14:textId="77777777" w:rsidR="006622A8" w:rsidRDefault="006622A8" w:rsidP="006622A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66E5" w14:textId="77777777" w:rsidR="006622A8" w:rsidRDefault="006622A8" w:rsidP="006622A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33D00" w14:textId="77777777" w:rsidR="006622A8" w:rsidRDefault="006622A8" w:rsidP="006622A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12B9" w14:textId="77777777" w:rsidR="006622A8" w:rsidRDefault="006622A8" w:rsidP="006622A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6622A8" w14:paraId="23CC1FFD" w14:textId="77777777" w:rsidTr="001365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3F03382" w14:textId="77777777" w:rsidR="006622A8" w:rsidRDefault="006622A8" w:rsidP="006622A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samt: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ACC9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957B74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57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ADE237" w14:textId="77777777" w:rsidR="006622A8" w:rsidRDefault="006622A8" w:rsidP="006622A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771BF487" w14:textId="77777777" w:rsidR="00DF62A2" w:rsidRPr="00DF62A2" w:rsidRDefault="00DF62A2" w:rsidP="006622A8">
      <w:pPr>
        <w:spacing w:line="360" w:lineRule="auto"/>
        <w:rPr>
          <w:rFonts w:ascii="Times New Roman" w:hAnsi="Times New Roman" w:cs="Times New Roman"/>
          <w:sz w:val="15"/>
          <w:szCs w:val="15"/>
        </w:rPr>
      </w:pPr>
    </w:p>
    <w:p w14:paraId="41D8A260" w14:textId="47BB4A3E" w:rsidR="00DF62A2" w:rsidRDefault="00DF62A2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Kontrollkästchen1"/>
      <w:r>
        <w:rPr>
          <w:rFonts w:ascii="Times New Roman" w:hAnsi="Times New Roman" w:cs="Times New Roman"/>
        </w:rPr>
        <w:instrText xml:space="preserve"> FORMCHECKBOX </w:instrText>
      </w:r>
      <w:r w:rsidR="00000000">
        <w:rPr>
          <w:rFonts w:ascii="Times New Roman" w:hAnsi="Times New Roman" w:cs="Times New Roman"/>
        </w:rPr>
      </w:r>
      <w:r w:rsidR="0000000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0"/>
      <w:r>
        <w:rPr>
          <w:rFonts w:ascii="Times New Roman" w:hAnsi="Times New Roman" w:cs="Times New Roman"/>
        </w:rPr>
        <w:t xml:space="preserve"> Durch Nutzung der Öffentlichen Verkehrsmittel</w:t>
      </w:r>
    </w:p>
    <w:p w14:paraId="68F3F5BD" w14:textId="01981134" w:rsidR="006622A8" w:rsidRDefault="006622A8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Kontrollkästchen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Kontrollkästchen2"/>
      <w:r>
        <w:rPr>
          <w:rFonts w:ascii="Times New Roman" w:hAnsi="Times New Roman" w:cs="Times New Roman"/>
        </w:rPr>
        <w:instrText xml:space="preserve"> FORMCHECKBOX </w:instrText>
      </w:r>
      <w:r w:rsidR="00000000">
        <w:rPr>
          <w:rFonts w:ascii="Times New Roman" w:hAnsi="Times New Roman" w:cs="Times New Roman"/>
        </w:rPr>
      </w:r>
      <w:r w:rsidR="00000000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bookmarkEnd w:id="1"/>
      <w:r>
        <w:rPr>
          <w:rFonts w:ascii="Times New Roman" w:hAnsi="Times New Roman" w:cs="Times New Roman"/>
        </w:rPr>
        <w:t xml:space="preserve"> Durch Nutzung eines eigenen Fahrzeuges*:</w:t>
      </w:r>
    </w:p>
    <w:p w14:paraId="722742C7" w14:textId="77777777" w:rsidR="006622A8" w:rsidRPr="006622A8" w:rsidRDefault="006622A8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fahrene Kilometer: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739B471" w14:textId="446F5805" w:rsidR="006622A8" w:rsidRDefault="006622A8" w:rsidP="006622A8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Anzahl der mitfahrenden Personen (inkl. Fahrer</w:t>
      </w:r>
      <w:r w:rsidR="005536B1">
        <w:rPr>
          <w:rFonts w:ascii="Times New Roman" w:hAnsi="Times New Roman" w:cs="Times New Roman"/>
        </w:rPr>
        <w:t>*in</w:t>
      </w:r>
      <w:r>
        <w:rPr>
          <w:rFonts w:ascii="Times New Roman" w:hAnsi="Times New Roman" w:cs="Times New Roman"/>
        </w:rPr>
        <w:t xml:space="preserve">):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2BCC3F79" w14:textId="77777777" w:rsidR="001365D0" w:rsidRPr="00DF62A2" w:rsidRDefault="001365D0" w:rsidP="006622A8">
      <w:pPr>
        <w:spacing w:line="360" w:lineRule="auto"/>
        <w:rPr>
          <w:rFonts w:ascii="Times New Roman" w:hAnsi="Times New Roman" w:cs="Times New Roman"/>
          <w:sz w:val="13"/>
          <w:szCs w:val="13"/>
          <w:u w:val="single"/>
        </w:rPr>
      </w:pPr>
    </w:p>
    <w:p w14:paraId="55ABD86D" w14:textId="77777777" w:rsidR="006622A8" w:rsidRDefault="006622A8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r bitten darum, die genannten Kosten auf folgendes Konto zu erstatten:</w:t>
      </w:r>
    </w:p>
    <w:p w14:paraId="3C9AB4C6" w14:textId="295DC8B8" w:rsidR="006622A8" w:rsidRPr="006622A8" w:rsidRDefault="006622A8" w:rsidP="006622A8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Kontoinhaber</w:t>
      </w:r>
      <w:r w:rsidR="005536B1">
        <w:rPr>
          <w:rFonts w:ascii="Times New Roman" w:hAnsi="Times New Roman" w:cs="Times New Roman"/>
        </w:rPr>
        <w:t>*in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615EE58" w14:textId="77777777" w:rsidR="006622A8" w:rsidRPr="006622A8" w:rsidRDefault="006622A8" w:rsidP="006622A8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BAN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2655459" w14:textId="287CD701" w:rsidR="006622A8" w:rsidRPr="006622A8" w:rsidRDefault="006622A8" w:rsidP="006622A8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Kreditinstitut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461C4E1" w14:textId="77777777" w:rsidR="006622A8" w:rsidRDefault="006622A8" w:rsidP="006622A8">
      <w:pPr>
        <w:spacing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E-Mail (für Rückfragen):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08B85E50" w14:textId="3D0AC310" w:rsidR="00100A87" w:rsidRDefault="00100A87" w:rsidP="001365D0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>
          <w:ffData>
            <w:name w:val="Kontrollkästchen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Times New Roman" w:hAnsi="Times New Roman" w:cs="Times New Roman"/>
        </w:rPr>
        <w:instrText xml:space="preserve"> FORMCHECKBOX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Ich habe die Terms of Service gelesen und akzeptiere sie.</w:t>
      </w:r>
    </w:p>
    <w:p w14:paraId="15CAD0D2" w14:textId="30EAF503" w:rsidR="006622A8" w:rsidRDefault="006622A8" w:rsidP="001365D0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ermit versic</w:t>
      </w:r>
      <w:r w:rsidR="005536B1">
        <w:rPr>
          <w:rFonts w:ascii="Times New Roman" w:hAnsi="Times New Roman" w:cs="Times New Roman"/>
        </w:rPr>
        <w:t>here ich die Richtigkeit der o. g. Angaben sowie dass das o. </w:t>
      </w:r>
      <w:r>
        <w:rPr>
          <w:rFonts w:ascii="Times New Roman" w:hAnsi="Times New Roman" w:cs="Times New Roman"/>
        </w:rPr>
        <w:t xml:space="preserve">g. Projekt den Leitideen des Studentischen Konvents dient. </w:t>
      </w:r>
    </w:p>
    <w:p w14:paraId="20B9BD0A" w14:textId="77777777" w:rsidR="006622A8" w:rsidRDefault="006622A8" w:rsidP="006622A8">
      <w:pPr>
        <w:spacing w:line="360" w:lineRule="auto"/>
        <w:jc w:val="both"/>
        <w:rPr>
          <w:rFonts w:ascii="Times New Roman" w:hAnsi="Times New Roman" w:cs="Times New Roman"/>
        </w:rPr>
      </w:pPr>
    </w:p>
    <w:p w14:paraId="1095FDAE" w14:textId="10B6797B" w:rsidR="006622A8" w:rsidRDefault="006622A8" w:rsidP="006622A8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6531B5E7" w14:textId="77777777" w:rsidR="006622A8" w:rsidRDefault="006622A8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Ort, Datu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Unterschrift</w:t>
      </w:r>
    </w:p>
    <w:p w14:paraId="3F1C59E0" w14:textId="17C08683" w:rsidR="001365D0" w:rsidRDefault="001365D0" w:rsidP="006622A8">
      <w:pPr>
        <w:spacing w:line="360" w:lineRule="auto"/>
        <w:rPr>
          <w:rFonts w:ascii="Times New Roman" w:hAnsi="Times New Roman" w:cs="Times New Roman"/>
        </w:rPr>
      </w:pPr>
    </w:p>
    <w:p w14:paraId="3DB0C2FD" w14:textId="6CCE0C62" w:rsidR="006622A8" w:rsidRDefault="00100A87" w:rsidP="006622A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950F49" wp14:editId="37BE0942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2515870" cy="1155700"/>
                <wp:effectExtent l="0" t="0" r="17780" b="25400"/>
                <wp:wrapSquare wrapText="bothSides"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5870" cy="11557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EE1D7C" w14:textId="77777777" w:rsidR="006622A8" w:rsidRPr="001F5971" w:rsidRDefault="006622A8" w:rsidP="006622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F5971">
                              <w:rPr>
                                <w:rFonts w:ascii="Times New Roman" w:hAnsi="Times New Roman" w:cs="Times New Roman"/>
                              </w:rPr>
                              <w:t>Sachlich und rechnerisch richtig</w:t>
                            </w:r>
                          </w:p>
                          <w:p w14:paraId="5BEDE41A" w14:textId="77777777" w:rsidR="006622A8" w:rsidRPr="001F5971" w:rsidRDefault="006622A8" w:rsidP="006622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054B347" w14:textId="77777777" w:rsidR="006622A8" w:rsidRPr="001F5971" w:rsidRDefault="006622A8" w:rsidP="006622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C6E91F8" w14:textId="77777777" w:rsidR="006622A8" w:rsidRPr="001F5971" w:rsidRDefault="006622A8" w:rsidP="006622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8E2B582" w14:textId="46081F44" w:rsidR="006622A8" w:rsidRPr="001F5971" w:rsidRDefault="00100A87" w:rsidP="006622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Der*</w:t>
                            </w:r>
                            <w:r w:rsidR="006E6C84">
                              <w:rPr>
                                <w:rFonts w:ascii="Times New Roman" w:hAnsi="Times New Roman" w:cs="Times New Roman"/>
                                <w:b/>
                              </w:rPr>
                              <w:t>D</w:t>
                            </w:r>
                            <w:r w:rsidR="00361AE8">
                              <w:rPr>
                                <w:rFonts w:ascii="Times New Roman" w:hAnsi="Times New Roman" w:cs="Times New Roman"/>
                                <w:b/>
                              </w:rPr>
                              <w:t>ie</w:t>
                            </w:r>
                            <w:r w:rsidR="001C5D5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 w:rsidR="006622A8" w:rsidRPr="001F5971">
                              <w:rPr>
                                <w:rFonts w:ascii="Times New Roman" w:hAnsi="Times New Roman" w:cs="Times New Roman"/>
                                <w:b/>
                              </w:rPr>
                              <w:t>Finanzreferen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*</w:t>
                            </w:r>
                            <w:r w:rsidR="00361AE8">
                              <w:rPr>
                                <w:rFonts w:ascii="Times New Roman" w:hAnsi="Times New Roman" w:cs="Times New Roman"/>
                                <w:b/>
                              </w:rPr>
                              <w:t>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50F49" id="_x0000_t202" coordsize="21600,21600" o:spt="202" path="m,l,21600r21600,l21600,xe">
                <v:stroke joinstyle="miter"/>
                <v:path gradientshapeok="t" o:connecttype="rect"/>
              </v:shapetype>
              <v:shape id="Textfeld 1" o:spid="_x0000_s1026" type="#_x0000_t202" style="position:absolute;margin-left:0;margin-top:.6pt;width:198.1pt;height:91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" fillcolor="white [3201]" strokecolor="black [3200]" strokeweight="1pt">
                <v:textbox>
                  <w:txbxContent>
                    <w:p w14:paraId="3AEE1D7C" w14:textId="77777777" w:rsidR="006622A8" w:rsidRPr="001F5971" w:rsidRDefault="006622A8" w:rsidP="006622A8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1F5971">
                        <w:rPr>
                          <w:rFonts w:ascii="Times New Roman" w:hAnsi="Times New Roman" w:cs="Times New Roman"/>
                        </w:rPr>
                        <w:t>Sachlich und rechnerisch richtig</w:t>
                      </w:r>
                    </w:p>
                    <w:p w14:paraId="5BEDE41A" w14:textId="77777777" w:rsidR="006622A8" w:rsidRPr="001F5971" w:rsidRDefault="006622A8" w:rsidP="006622A8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054B347" w14:textId="77777777" w:rsidR="006622A8" w:rsidRPr="001F5971" w:rsidRDefault="006622A8" w:rsidP="006622A8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5C6E91F8" w14:textId="77777777" w:rsidR="006622A8" w:rsidRPr="001F5971" w:rsidRDefault="006622A8" w:rsidP="006622A8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18E2B582" w14:textId="46081F44" w:rsidR="006622A8" w:rsidRPr="001F5971" w:rsidRDefault="00100A87" w:rsidP="006622A8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Der*</w:t>
                      </w:r>
                      <w:r w:rsidR="006E6C84">
                        <w:rPr>
                          <w:rFonts w:ascii="Times New Roman" w:hAnsi="Times New Roman" w:cs="Times New Roman"/>
                          <w:b/>
                        </w:rPr>
                        <w:t>D</w:t>
                      </w:r>
                      <w:r w:rsidR="00361AE8">
                        <w:rPr>
                          <w:rFonts w:ascii="Times New Roman" w:hAnsi="Times New Roman" w:cs="Times New Roman"/>
                          <w:b/>
                        </w:rPr>
                        <w:t>ie</w:t>
                      </w:r>
                      <w:r w:rsidR="001C5D51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622A8" w:rsidRPr="001F5971">
                        <w:rPr>
                          <w:rFonts w:ascii="Times New Roman" w:hAnsi="Times New Roman" w:cs="Times New Roman"/>
                          <w:b/>
                        </w:rPr>
                        <w:t>Finanzreferent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*</w:t>
                      </w:r>
                      <w:r w:rsidR="00361AE8">
                        <w:rPr>
                          <w:rFonts w:ascii="Times New Roman" w:hAnsi="Times New Roman" w:cs="Times New Roman"/>
                          <w:b/>
                        </w:rPr>
                        <w:t>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622A8">
        <w:rPr>
          <w:rFonts w:ascii="Times New Roman" w:hAnsi="Times New Roman" w:cs="Times New Roman"/>
        </w:rPr>
        <w:t xml:space="preserve">Anhang: </w:t>
      </w:r>
      <w:r w:rsidR="006622A8">
        <w:rPr>
          <w:rFonts w:ascii="Times New Roman" w:hAnsi="Times New Roman" w:cs="Times New Roman"/>
          <w:u w:val="single"/>
        </w:rPr>
        <w:tab/>
      </w:r>
      <w:r w:rsidR="006622A8">
        <w:rPr>
          <w:rFonts w:ascii="Times New Roman" w:hAnsi="Times New Roman" w:cs="Times New Roman"/>
        </w:rPr>
        <w:t xml:space="preserve"> Belege</w:t>
      </w:r>
    </w:p>
    <w:p w14:paraId="41352ADE" w14:textId="24DDD200" w:rsidR="006622A8" w:rsidRPr="006622A8" w:rsidRDefault="006622A8" w:rsidP="006622A8">
      <w:pPr>
        <w:spacing w:line="360" w:lineRule="auto"/>
        <w:rPr>
          <w:rFonts w:ascii="Times New Roman" w:hAnsi="Times New Roman" w:cs="Times New Roman"/>
        </w:rPr>
      </w:pPr>
    </w:p>
    <w:sectPr w:rsidR="006622A8" w:rsidRPr="006622A8" w:rsidSect="005F6C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5DC51" w14:textId="77777777" w:rsidR="00E6281A" w:rsidRDefault="00E6281A" w:rsidP="006622A8">
      <w:r>
        <w:separator/>
      </w:r>
    </w:p>
  </w:endnote>
  <w:endnote w:type="continuationSeparator" w:id="0">
    <w:p w14:paraId="47611545" w14:textId="77777777" w:rsidR="00E6281A" w:rsidRDefault="00E6281A" w:rsidP="00662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2A23" w14:textId="77777777" w:rsidR="00F625EE" w:rsidRDefault="00F625E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39BE6" w14:textId="56A31944" w:rsidR="006622A8" w:rsidRPr="006622A8" w:rsidRDefault="006622A8" w:rsidP="001365D0">
    <w:pPr>
      <w:rPr>
        <w:rFonts w:ascii="Times New Roman" w:hAnsi="Times New Roman" w:cs="Times New Roman"/>
        <w:sz w:val="18"/>
        <w:szCs w:val="18"/>
      </w:rPr>
    </w:pPr>
    <w:r w:rsidRPr="006622A8">
      <w:rPr>
        <w:rFonts w:ascii="Times New Roman" w:hAnsi="Times New Roman" w:cs="Times New Roman"/>
        <w:sz w:val="18"/>
        <w:szCs w:val="18"/>
      </w:rPr>
      <w:t xml:space="preserve">* </w:t>
    </w:r>
    <w:r w:rsidRPr="006622A8">
      <w:rPr>
        <w:rFonts w:ascii="Times New Roman" w:hAnsi="Times New Roman" w:cs="Times New Roman"/>
        <w:sz w:val="18"/>
        <w:szCs w:val="18"/>
        <w:u w:val="single"/>
      </w:rPr>
      <w:t>Hinweise zur Fahrtkostenerstattung</w:t>
    </w:r>
    <w:r w:rsidRPr="006622A8">
      <w:rPr>
        <w:rFonts w:ascii="Times New Roman" w:hAnsi="Times New Roman" w:cs="Times New Roman"/>
        <w:sz w:val="18"/>
        <w:szCs w:val="18"/>
      </w:rPr>
      <w:t>:</w:t>
    </w:r>
    <w:r w:rsidRPr="006622A8">
      <w:rPr>
        <w:rFonts w:ascii="Times New Roman" w:hAnsi="Times New Roman" w:cs="Times New Roman"/>
        <w:sz w:val="18"/>
        <w:szCs w:val="18"/>
      </w:rPr>
      <w:br/>
      <w:t xml:space="preserve">Generell sind Öffentliche Verkehrsmittel zu bevorzugen. Wird </w:t>
    </w:r>
    <w:r w:rsidR="00F625EE">
      <w:rPr>
        <w:rFonts w:ascii="Times New Roman" w:hAnsi="Times New Roman" w:cs="Times New Roman"/>
        <w:sz w:val="18"/>
        <w:szCs w:val="18"/>
      </w:rPr>
      <w:t>aus</w:t>
    </w:r>
    <w:r w:rsidR="00F625EE" w:rsidRPr="006622A8">
      <w:rPr>
        <w:rFonts w:ascii="Times New Roman" w:hAnsi="Times New Roman" w:cs="Times New Roman"/>
        <w:sz w:val="18"/>
        <w:szCs w:val="18"/>
      </w:rPr>
      <w:t xml:space="preserve"> ein</w:t>
    </w:r>
    <w:r w:rsidR="00F625EE">
      <w:rPr>
        <w:rFonts w:ascii="Times New Roman" w:hAnsi="Times New Roman" w:cs="Times New Roman"/>
        <w:sz w:val="18"/>
        <w:szCs w:val="18"/>
      </w:rPr>
      <w:t>em</w:t>
    </w:r>
    <w:r w:rsidR="00F625EE" w:rsidRPr="006622A8">
      <w:rPr>
        <w:rFonts w:ascii="Times New Roman" w:hAnsi="Times New Roman" w:cs="Times New Roman"/>
        <w:sz w:val="18"/>
        <w:szCs w:val="18"/>
      </w:rPr>
      <w:t xml:space="preserve"> triftigen Grund (z.</w:t>
    </w:r>
    <w:r w:rsidR="00F625EE">
      <w:rPr>
        <w:rFonts w:ascii="Times New Roman" w:hAnsi="Times New Roman" w:cs="Times New Roman"/>
        <w:sz w:val="18"/>
        <w:szCs w:val="18"/>
      </w:rPr>
      <w:t> </w:t>
    </w:r>
    <w:r w:rsidR="00F625EE" w:rsidRPr="006622A8">
      <w:rPr>
        <w:rFonts w:ascii="Times New Roman" w:hAnsi="Times New Roman" w:cs="Times New Roman"/>
        <w:sz w:val="18"/>
        <w:szCs w:val="18"/>
      </w:rPr>
      <w:t>B. schlechte Verbindung</w:t>
    </w:r>
    <w:r w:rsidR="00F625EE">
      <w:rPr>
        <w:rFonts w:ascii="Times New Roman" w:hAnsi="Times New Roman" w:cs="Times New Roman"/>
        <w:sz w:val="18"/>
        <w:szCs w:val="18"/>
      </w:rPr>
      <w:t>, fehlende Barrierefreiheit)</w:t>
    </w:r>
    <w:r w:rsidR="00F625EE" w:rsidRPr="006622A8">
      <w:rPr>
        <w:rFonts w:ascii="Times New Roman" w:hAnsi="Times New Roman" w:cs="Times New Roman"/>
        <w:sz w:val="18"/>
        <w:szCs w:val="18"/>
      </w:rPr>
      <w:t xml:space="preserve"> </w:t>
    </w:r>
    <w:r w:rsidRPr="006622A8">
      <w:rPr>
        <w:rFonts w:ascii="Times New Roman" w:hAnsi="Times New Roman" w:cs="Times New Roman"/>
        <w:sz w:val="18"/>
        <w:szCs w:val="18"/>
      </w:rPr>
      <w:t>dennoch ein PKW genutzt, beträgt die Kilometerpauschale</w:t>
    </w:r>
    <w:r w:rsidR="001365D0">
      <w:rPr>
        <w:rFonts w:ascii="Times New Roman" w:hAnsi="Times New Roman" w:cs="Times New Roman"/>
        <w:sz w:val="18"/>
        <w:szCs w:val="18"/>
      </w:rPr>
      <w:t xml:space="preserve"> </w:t>
    </w:r>
    <w:r w:rsidR="00F625EE" w:rsidRPr="00F625EE">
      <w:rPr>
        <w:rFonts w:ascii="Times New Roman" w:hAnsi="Times New Roman" w:cs="Times New Roman"/>
        <w:b/>
        <w:bCs/>
        <w:sz w:val="18"/>
        <w:szCs w:val="18"/>
      </w:rPr>
      <w:t>30</w:t>
    </w:r>
    <w:r w:rsidRPr="00F625EE">
      <w:rPr>
        <w:rFonts w:ascii="Times New Roman" w:hAnsi="Times New Roman" w:cs="Times New Roman"/>
        <w:b/>
        <w:bCs/>
        <w:sz w:val="18"/>
        <w:szCs w:val="18"/>
      </w:rPr>
      <w:t xml:space="preserve"> ct/km</w:t>
    </w:r>
    <w:r w:rsidRPr="006622A8">
      <w:rPr>
        <w:rFonts w:ascii="Times New Roman" w:hAnsi="Times New Roman" w:cs="Times New Roman"/>
        <w:sz w:val="18"/>
        <w:szCs w:val="18"/>
      </w:rPr>
      <w:t>.</w:t>
    </w:r>
    <w:r w:rsidR="00F625EE">
      <w:rPr>
        <w:rFonts w:ascii="Times New Roman" w:hAnsi="Times New Roman" w:cs="Times New Roman"/>
        <w:sz w:val="18"/>
        <w:szCs w:val="18"/>
      </w:rPr>
      <w:t xml:space="preserve"> Bei Vorliegen einer </w:t>
    </w:r>
    <w:r w:rsidRPr="006622A8">
      <w:rPr>
        <w:rFonts w:ascii="Times New Roman" w:hAnsi="Times New Roman" w:cs="Times New Roman"/>
        <w:sz w:val="18"/>
        <w:szCs w:val="18"/>
      </w:rPr>
      <w:t xml:space="preserve">Fahrgemeinschaft (mind. </w:t>
    </w:r>
    <w:r w:rsidR="00F625EE">
      <w:rPr>
        <w:rFonts w:ascii="Times New Roman" w:hAnsi="Times New Roman" w:cs="Times New Roman"/>
        <w:sz w:val="18"/>
        <w:szCs w:val="18"/>
      </w:rPr>
      <w:t>e</w:t>
    </w:r>
    <w:r w:rsidRPr="006622A8">
      <w:rPr>
        <w:rFonts w:ascii="Times New Roman" w:hAnsi="Times New Roman" w:cs="Times New Roman"/>
        <w:sz w:val="18"/>
        <w:szCs w:val="18"/>
      </w:rPr>
      <w:t>in</w:t>
    </w:r>
    <w:r w:rsidR="00F625EE">
      <w:rPr>
        <w:rFonts w:ascii="Times New Roman" w:hAnsi="Times New Roman" w:cs="Times New Roman"/>
        <w:sz w:val="18"/>
        <w:szCs w:val="18"/>
      </w:rPr>
      <w:t>*e</w:t>
    </w:r>
    <w:r w:rsidRPr="006622A8">
      <w:rPr>
        <w:rFonts w:ascii="Times New Roman" w:hAnsi="Times New Roman" w:cs="Times New Roman"/>
        <w:sz w:val="18"/>
        <w:szCs w:val="18"/>
      </w:rPr>
      <w:t xml:space="preserve"> Mitfahrer</w:t>
    </w:r>
    <w:r w:rsidR="00F625EE">
      <w:rPr>
        <w:rFonts w:ascii="Times New Roman" w:hAnsi="Times New Roman" w:cs="Times New Roman"/>
        <w:sz w:val="18"/>
        <w:szCs w:val="18"/>
      </w:rPr>
      <w:t>*in</w:t>
    </w:r>
    <w:r w:rsidRPr="006622A8">
      <w:rPr>
        <w:rFonts w:ascii="Times New Roman" w:hAnsi="Times New Roman" w:cs="Times New Roman"/>
        <w:sz w:val="18"/>
        <w:szCs w:val="18"/>
      </w:rPr>
      <w:t xml:space="preserve">) wird die Pauschale auf </w:t>
    </w:r>
    <w:r w:rsidR="00F625EE" w:rsidRPr="00F625EE">
      <w:rPr>
        <w:rFonts w:ascii="Times New Roman" w:hAnsi="Times New Roman" w:cs="Times New Roman"/>
        <w:b/>
        <w:bCs/>
        <w:sz w:val="18"/>
        <w:szCs w:val="18"/>
      </w:rPr>
      <w:t>40ct/km</w:t>
    </w:r>
    <w:r w:rsidR="00F625EE">
      <w:rPr>
        <w:rFonts w:ascii="Times New Roman" w:hAnsi="Times New Roman" w:cs="Times New Roman"/>
        <w:sz w:val="18"/>
        <w:szCs w:val="18"/>
      </w:rPr>
      <w:t xml:space="preserve"> </w:t>
    </w:r>
    <w:r w:rsidRPr="006622A8">
      <w:rPr>
        <w:rFonts w:ascii="Times New Roman" w:hAnsi="Times New Roman" w:cs="Times New Roman"/>
        <w:sz w:val="18"/>
        <w:szCs w:val="18"/>
      </w:rPr>
      <w:t>erhöh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AD72D" w14:textId="77777777" w:rsidR="00F625EE" w:rsidRDefault="00F625E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8B0F6" w14:textId="77777777" w:rsidR="00E6281A" w:rsidRDefault="00E6281A" w:rsidP="006622A8">
      <w:r>
        <w:separator/>
      </w:r>
    </w:p>
  </w:footnote>
  <w:footnote w:type="continuationSeparator" w:id="0">
    <w:p w14:paraId="1D05A0BD" w14:textId="77777777" w:rsidR="00E6281A" w:rsidRDefault="00E6281A" w:rsidP="006622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04387" w14:textId="77777777" w:rsidR="00F625EE" w:rsidRDefault="00F625E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49EB1" w14:textId="77777777" w:rsidR="001365D0" w:rsidRDefault="001365D0">
    <w:pPr>
      <w:pStyle w:val="Kopfzeile"/>
    </w:pPr>
    <w:r>
      <w:rPr>
        <w:noProof/>
        <w:lang w:eastAsia="de-DE"/>
      </w:rPr>
      <w:drawing>
        <wp:inline distT="0" distB="0" distL="0" distR="0" wp14:anchorId="537660EE" wp14:editId="7F715C47">
          <wp:extent cx="752225" cy="751334"/>
          <wp:effectExtent l="0" t="0" r="10160" b="10795"/>
          <wp:docPr id="2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udentischer Konvent - Logo 2017 final Kopi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04" cy="755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119F1" w14:textId="77777777" w:rsidR="00F625EE" w:rsidRDefault="00F625E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A2F04"/>
    <w:multiLevelType w:val="hybridMultilevel"/>
    <w:tmpl w:val="2D322E06"/>
    <w:lvl w:ilvl="0" w:tplc="161EFCF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432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bEwt7QwMTEzNTNR0lEKTi0uzszPAykwrAUAgOPMniwAAAA="/>
  </w:docVars>
  <w:rsids>
    <w:rsidRoot w:val="006622A8"/>
    <w:rsid w:val="00100A87"/>
    <w:rsid w:val="001365D0"/>
    <w:rsid w:val="001B58FC"/>
    <w:rsid w:val="001C5D51"/>
    <w:rsid w:val="00204EFF"/>
    <w:rsid w:val="00361AE8"/>
    <w:rsid w:val="003D503F"/>
    <w:rsid w:val="00425C3E"/>
    <w:rsid w:val="005536B1"/>
    <w:rsid w:val="005F6CF8"/>
    <w:rsid w:val="006622A8"/>
    <w:rsid w:val="006E6C84"/>
    <w:rsid w:val="00C15860"/>
    <w:rsid w:val="00CC1326"/>
    <w:rsid w:val="00D80F28"/>
    <w:rsid w:val="00DF62A2"/>
    <w:rsid w:val="00E6281A"/>
    <w:rsid w:val="00EF1DF9"/>
    <w:rsid w:val="00F240B0"/>
    <w:rsid w:val="00F625EE"/>
    <w:rsid w:val="00FE5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AF4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622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entabelle3">
    <w:name w:val="List Table 3"/>
    <w:basedOn w:val="NormaleTabelle"/>
    <w:uiPriority w:val="48"/>
    <w:rsid w:val="006622A8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Kopfzeile">
    <w:name w:val="header"/>
    <w:basedOn w:val="Standard"/>
    <w:link w:val="KopfzeileZchn"/>
    <w:uiPriority w:val="99"/>
    <w:unhideWhenUsed/>
    <w:rsid w:val="006622A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622A8"/>
  </w:style>
  <w:style w:type="paragraph" w:styleId="Fuzeile">
    <w:name w:val="footer"/>
    <w:basedOn w:val="Standard"/>
    <w:link w:val="FuzeileZchn"/>
    <w:uiPriority w:val="99"/>
    <w:unhideWhenUsed/>
    <w:rsid w:val="006622A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622A8"/>
  </w:style>
  <w:style w:type="paragraph" w:styleId="Listenabsatz">
    <w:name w:val="List Paragraph"/>
    <w:basedOn w:val="Standard"/>
    <w:uiPriority w:val="34"/>
    <w:qFormat/>
    <w:rsid w:val="006622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B1C6D53-0D51-4F00-99DA-07EEFE33F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Jaocb</dc:creator>
  <cp:keywords/>
  <dc:description/>
  <cp:lastModifiedBy>Sascha Grünwald</cp:lastModifiedBy>
  <cp:revision>9</cp:revision>
  <dcterms:created xsi:type="dcterms:W3CDTF">2017-04-23T11:38:00Z</dcterms:created>
  <dcterms:modified xsi:type="dcterms:W3CDTF">2023-09-12T08:27:00Z</dcterms:modified>
</cp:coreProperties>
</file>